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09F0F38" w14:textId="77777777" w:rsidR="00780D6B" w:rsidRDefault="00780D6B" w:rsidP="00CE6CB7">
      <w:pPr>
        <w:pStyle w:val="Title"/>
        <w:rPr>
          <w:rFonts w:ascii="Times New Roman" w:hAnsi="Times New Roman" w:cs="Times New Roman"/>
          <w:sz w:val="24"/>
          <w:szCs w:val="24"/>
        </w:rPr>
      </w:pPr>
    </w:p>
    <w:p w14:paraId="6DE44056" w14:textId="547EBB2F" w:rsidR="00780D6B" w:rsidRDefault="00CE6CB7" w:rsidP="00780D6B">
      <w:pPr>
        <w:pStyle w:val="Title"/>
        <w:rPr>
          <w:rFonts w:ascii="Times New Roman" w:hAnsi="Times New Roman" w:cs="Times New Roman"/>
          <w:sz w:val="28"/>
          <w:szCs w:val="28"/>
          <w:u w:val="none"/>
        </w:rPr>
      </w:pPr>
      <w:r w:rsidRPr="00780D6B">
        <w:rPr>
          <w:rFonts w:ascii="Times New Roman" w:hAnsi="Times New Roman" w:cs="Times New Roman"/>
          <w:sz w:val="28"/>
          <w:szCs w:val="28"/>
          <w:u w:val="none"/>
        </w:rPr>
        <w:t>NOTICE</w:t>
      </w:r>
      <w:r w:rsidR="00780D6B" w:rsidRPr="00780D6B">
        <w:rPr>
          <w:rFonts w:ascii="Times New Roman" w:hAnsi="Times New Roman" w:cs="Times New Roman"/>
          <w:sz w:val="28"/>
          <w:szCs w:val="28"/>
          <w:u w:val="none"/>
        </w:rPr>
        <w:t xml:space="preserve"> OF </w:t>
      </w:r>
      <w:r w:rsidR="00780D6B">
        <w:rPr>
          <w:rFonts w:ascii="Times New Roman" w:hAnsi="Times New Roman" w:cs="Times New Roman"/>
          <w:sz w:val="28"/>
          <w:szCs w:val="28"/>
          <w:u w:val="none"/>
        </w:rPr>
        <w:t xml:space="preserve">THE </w:t>
      </w:r>
      <w:r w:rsidRPr="00780D6B">
        <w:rPr>
          <w:rFonts w:ascii="Times New Roman" w:hAnsi="Times New Roman" w:cs="Times New Roman"/>
          <w:sz w:val="28"/>
          <w:szCs w:val="28"/>
          <w:u w:val="none"/>
        </w:rPr>
        <w:t xml:space="preserve">BAY CITY HOUSING COMMISSION </w:t>
      </w:r>
    </w:p>
    <w:p w14:paraId="17FB6251" w14:textId="57BC4D09" w:rsidR="00CE6CB7" w:rsidRPr="00780D6B" w:rsidRDefault="00CE6CB7" w:rsidP="00780D6B">
      <w:pPr>
        <w:pStyle w:val="Title"/>
        <w:rPr>
          <w:rFonts w:ascii="Times New Roman" w:hAnsi="Times New Roman" w:cs="Times New Roman"/>
          <w:sz w:val="28"/>
          <w:szCs w:val="28"/>
          <w:u w:val="none"/>
        </w:rPr>
      </w:pPr>
      <w:r w:rsidRPr="00780D6B">
        <w:rPr>
          <w:rFonts w:ascii="Times New Roman" w:hAnsi="Times New Roman" w:cs="Times New Roman"/>
          <w:sz w:val="28"/>
          <w:szCs w:val="28"/>
          <w:u w:val="none"/>
        </w:rPr>
        <w:t>MEETING</w:t>
      </w:r>
      <w:r w:rsidR="00780D6B">
        <w:rPr>
          <w:rFonts w:ascii="Times New Roman" w:hAnsi="Times New Roman" w:cs="Times New Roman"/>
          <w:sz w:val="28"/>
          <w:szCs w:val="28"/>
          <w:u w:val="none"/>
        </w:rPr>
        <w:t xml:space="preserve"> SCHEDULE</w:t>
      </w:r>
    </w:p>
    <w:p w14:paraId="21F77639" w14:textId="77777777" w:rsidR="00CE6CB7" w:rsidRPr="00780D6B" w:rsidRDefault="00CE6CB7" w:rsidP="00CE6CB7">
      <w:pPr>
        <w:jc w:val="center"/>
        <w:rPr>
          <w:rFonts w:ascii="Times New Roman" w:hAnsi="Times New Roman"/>
          <w:sz w:val="28"/>
          <w:szCs w:val="28"/>
        </w:rPr>
      </w:pPr>
    </w:p>
    <w:p w14:paraId="1CC62683" w14:textId="3058E4F2" w:rsidR="00CE6CB7" w:rsidRDefault="001C1097" w:rsidP="001F42CE">
      <w:pPr>
        <w:rPr>
          <w:rFonts w:ascii="Times New Roman" w:hAnsi="Times New Roman"/>
          <w:sz w:val="28"/>
          <w:szCs w:val="28"/>
        </w:rPr>
      </w:pPr>
      <w:r w:rsidRPr="00780D6B">
        <w:rPr>
          <w:rFonts w:ascii="Times New Roman" w:hAnsi="Times New Roman"/>
          <w:sz w:val="28"/>
          <w:szCs w:val="28"/>
        </w:rPr>
        <w:t xml:space="preserve">During </w:t>
      </w:r>
      <w:r w:rsidR="00780D6B">
        <w:rPr>
          <w:rFonts w:ascii="Times New Roman" w:hAnsi="Times New Roman"/>
          <w:sz w:val="28"/>
          <w:szCs w:val="28"/>
        </w:rPr>
        <w:t>calendar</w:t>
      </w:r>
      <w:r w:rsidRPr="00780D6B">
        <w:rPr>
          <w:rFonts w:ascii="Times New Roman" w:hAnsi="Times New Roman"/>
          <w:sz w:val="28"/>
          <w:szCs w:val="28"/>
        </w:rPr>
        <w:t xml:space="preserve"> year </w:t>
      </w:r>
      <w:r w:rsidR="00CE6CB7" w:rsidRPr="00780D6B">
        <w:rPr>
          <w:rFonts w:ascii="Times New Roman" w:hAnsi="Times New Roman"/>
          <w:bCs/>
          <w:sz w:val="28"/>
          <w:szCs w:val="28"/>
          <w:u w:val="single"/>
        </w:rPr>
        <w:t>2022</w:t>
      </w:r>
      <w:r w:rsidR="00CE6CB7" w:rsidRPr="00780D6B">
        <w:rPr>
          <w:rFonts w:ascii="Times New Roman" w:hAnsi="Times New Roman"/>
          <w:sz w:val="28"/>
          <w:szCs w:val="28"/>
        </w:rPr>
        <w:t xml:space="preserve">, </w:t>
      </w:r>
      <w:r w:rsidRPr="00780D6B">
        <w:rPr>
          <w:rFonts w:ascii="Times New Roman" w:hAnsi="Times New Roman"/>
          <w:sz w:val="28"/>
          <w:szCs w:val="28"/>
        </w:rPr>
        <w:t>the Board meetings of the Bay City Housing</w:t>
      </w:r>
      <w:r w:rsidR="00780D6B">
        <w:rPr>
          <w:rFonts w:ascii="Times New Roman" w:hAnsi="Times New Roman"/>
          <w:sz w:val="28"/>
          <w:szCs w:val="28"/>
        </w:rPr>
        <w:t xml:space="preserve"> </w:t>
      </w:r>
      <w:r w:rsidRPr="00780D6B">
        <w:rPr>
          <w:rFonts w:ascii="Times New Roman" w:hAnsi="Times New Roman"/>
          <w:sz w:val="28"/>
          <w:szCs w:val="28"/>
        </w:rPr>
        <w:t>Commission will be held physically at the offices of the Bay City Housing Commission</w:t>
      </w:r>
      <w:r w:rsidR="00CE6CB7" w:rsidRPr="00780D6B">
        <w:rPr>
          <w:rFonts w:ascii="Times New Roman" w:hAnsi="Times New Roman"/>
          <w:sz w:val="28"/>
          <w:szCs w:val="28"/>
        </w:rPr>
        <w:t>, 315 14</w:t>
      </w:r>
      <w:r w:rsidRPr="00780D6B">
        <w:rPr>
          <w:rFonts w:ascii="Times New Roman" w:hAnsi="Times New Roman"/>
          <w:sz w:val="28"/>
          <w:szCs w:val="28"/>
          <w:vertAlign w:val="superscript"/>
        </w:rPr>
        <w:t>th</w:t>
      </w:r>
      <w:r w:rsidRPr="00780D6B">
        <w:rPr>
          <w:rFonts w:ascii="Times New Roman" w:hAnsi="Times New Roman"/>
          <w:sz w:val="28"/>
          <w:szCs w:val="28"/>
        </w:rPr>
        <w:t xml:space="preserve"> Street, Bay City, </w:t>
      </w:r>
      <w:proofErr w:type="gramStart"/>
      <w:r w:rsidRPr="00780D6B">
        <w:rPr>
          <w:rFonts w:ascii="Times New Roman" w:hAnsi="Times New Roman"/>
          <w:sz w:val="28"/>
          <w:szCs w:val="28"/>
        </w:rPr>
        <w:t>Michigan</w:t>
      </w:r>
      <w:proofErr w:type="gramEnd"/>
      <w:r w:rsidRPr="00780D6B">
        <w:rPr>
          <w:rFonts w:ascii="Times New Roman" w:hAnsi="Times New Roman"/>
          <w:sz w:val="28"/>
          <w:szCs w:val="28"/>
        </w:rPr>
        <w:t xml:space="preserve"> and broadcast live through the internet via ZOOM at</w:t>
      </w:r>
      <w:r w:rsidR="00CE6CB7" w:rsidRPr="00780D6B">
        <w:rPr>
          <w:rFonts w:ascii="Times New Roman" w:hAnsi="Times New Roman"/>
          <w:sz w:val="28"/>
          <w:szCs w:val="28"/>
        </w:rPr>
        <w:t xml:space="preserve"> </w:t>
      </w:r>
      <w:r w:rsidR="00CE6CB7" w:rsidRPr="00780D6B">
        <w:rPr>
          <w:rFonts w:ascii="Times New Roman" w:hAnsi="Times New Roman"/>
          <w:bCs/>
          <w:sz w:val="28"/>
          <w:szCs w:val="28"/>
          <w:u w:val="single"/>
        </w:rPr>
        <w:t>2:00 P.M.</w:t>
      </w:r>
      <w:r w:rsidR="00CE6CB7" w:rsidRPr="00780D6B">
        <w:rPr>
          <w:rFonts w:ascii="Times New Roman" w:hAnsi="Times New Roman"/>
          <w:sz w:val="28"/>
          <w:szCs w:val="28"/>
        </w:rPr>
        <w:t xml:space="preserve"> </w:t>
      </w:r>
      <w:r w:rsidRPr="00780D6B">
        <w:rPr>
          <w:rFonts w:ascii="Times New Roman" w:hAnsi="Times New Roman"/>
          <w:sz w:val="28"/>
          <w:szCs w:val="28"/>
        </w:rPr>
        <w:t>on the following dates</w:t>
      </w:r>
      <w:r w:rsidR="001F42CE">
        <w:rPr>
          <w:rFonts w:ascii="Times New Roman" w:hAnsi="Times New Roman"/>
          <w:sz w:val="28"/>
          <w:szCs w:val="28"/>
        </w:rPr>
        <w:t>:</w:t>
      </w:r>
    </w:p>
    <w:p w14:paraId="5D53E038" w14:textId="77777777" w:rsidR="001F42CE" w:rsidRDefault="001F42CE" w:rsidP="001F42CE">
      <w:pPr>
        <w:rPr>
          <w:rFonts w:ascii="Times New Roman" w:hAnsi="Times New Roman"/>
          <w:sz w:val="28"/>
          <w:szCs w:val="28"/>
        </w:rPr>
      </w:pPr>
    </w:p>
    <w:p w14:paraId="4CC90242" w14:textId="77777777" w:rsidR="00EA4DF1" w:rsidRPr="00780D6B" w:rsidRDefault="00EA4DF1" w:rsidP="00CE6CB7">
      <w:pPr>
        <w:jc w:val="both"/>
        <w:rPr>
          <w:rFonts w:ascii="Times New Roman" w:hAnsi="Times New Roman"/>
          <w:sz w:val="28"/>
          <w:szCs w:val="28"/>
        </w:rPr>
      </w:pPr>
    </w:p>
    <w:p w14:paraId="62D1E02D" w14:textId="77777777" w:rsidR="00780D6B" w:rsidRDefault="00780D6B" w:rsidP="00CE6CB7">
      <w:pPr>
        <w:jc w:val="center"/>
        <w:rPr>
          <w:rFonts w:ascii="Times New Roman" w:hAnsi="Times New Roman"/>
          <w:b/>
          <w:bCs/>
          <w:sz w:val="28"/>
          <w:szCs w:val="28"/>
        </w:rPr>
      </w:pPr>
      <w:r>
        <w:rPr>
          <w:rFonts w:ascii="Times New Roman" w:hAnsi="Times New Roman"/>
          <w:b/>
          <w:bCs/>
          <w:sz w:val="28"/>
          <w:szCs w:val="28"/>
        </w:rPr>
        <w:t>Wednesday, January 26, 2022</w:t>
      </w:r>
    </w:p>
    <w:p w14:paraId="7EB7AD37" w14:textId="77777777" w:rsidR="00CE6CB7" w:rsidRPr="00780D6B" w:rsidRDefault="00CE6CB7" w:rsidP="00CE6CB7">
      <w:pPr>
        <w:jc w:val="center"/>
        <w:rPr>
          <w:rFonts w:ascii="Times New Roman" w:hAnsi="Times New Roman"/>
          <w:b/>
          <w:bCs/>
          <w:sz w:val="28"/>
          <w:szCs w:val="28"/>
        </w:rPr>
      </w:pPr>
    </w:p>
    <w:p w14:paraId="677D09D8" w14:textId="01A712E9" w:rsidR="00CE6CB7" w:rsidRPr="00780D6B" w:rsidRDefault="00780D6B" w:rsidP="00CE6CB7">
      <w:pPr>
        <w:jc w:val="center"/>
        <w:rPr>
          <w:rFonts w:ascii="Times New Roman" w:hAnsi="Times New Roman"/>
          <w:b/>
          <w:bCs/>
          <w:sz w:val="28"/>
          <w:szCs w:val="28"/>
        </w:rPr>
      </w:pPr>
      <w:r>
        <w:rPr>
          <w:rFonts w:ascii="Times New Roman" w:hAnsi="Times New Roman"/>
          <w:b/>
          <w:bCs/>
          <w:sz w:val="28"/>
          <w:szCs w:val="28"/>
        </w:rPr>
        <w:t>Wednesday, February 23, 2022</w:t>
      </w:r>
    </w:p>
    <w:p w14:paraId="42EF8ED7" w14:textId="77777777" w:rsidR="00CE6CB7" w:rsidRPr="00780D6B" w:rsidRDefault="00CE6CB7" w:rsidP="00CE6CB7">
      <w:pPr>
        <w:jc w:val="center"/>
        <w:rPr>
          <w:rFonts w:ascii="Times New Roman" w:hAnsi="Times New Roman"/>
          <w:b/>
          <w:bCs/>
          <w:sz w:val="28"/>
          <w:szCs w:val="28"/>
        </w:rPr>
      </w:pPr>
    </w:p>
    <w:p w14:paraId="7B47B31B" w14:textId="4BF3A550" w:rsidR="00CE6CB7" w:rsidRPr="00780D6B" w:rsidRDefault="00780D6B" w:rsidP="00CE6CB7">
      <w:pPr>
        <w:jc w:val="center"/>
        <w:rPr>
          <w:rFonts w:ascii="Times New Roman" w:hAnsi="Times New Roman"/>
          <w:b/>
          <w:bCs/>
          <w:sz w:val="28"/>
          <w:szCs w:val="28"/>
        </w:rPr>
      </w:pPr>
      <w:r>
        <w:rPr>
          <w:rFonts w:ascii="Times New Roman" w:hAnsi="Times New Roman"/>
          <w:b/>
          <w:bCs/>
          <w:sz w:val="28"/>
          <w:szCs w:val="28"/>
        </w:rPr>
        <w:t>Wednesday, March 23, 2022</w:t>
      </w:r>
    </w:p>
    <w:p w14:paraId="08AF0D52" w14:textId="77777777" w:rsidR="00CE6CB7" w:rsidRPr="00780D6B" w:rsidRDefault="00CE6CB7" w:rsidP="00CE6CB7">
      <w:pPr>
        <w:jc w:val="center"/>
        <w:rPr>
          <w:rFonts w:ascii="Times New Roman" w:hAnsi="Times New Roman"/>
          <w:b/>
          <w:bCs/>
          <w:sz w:val="28"/>
          <w:szCs w:val="28"/>
        </w:rPr>
      </w:pPr>
    </w:p>
    <w:p w14:paraId="3E9EB5AA" w14:textId="7825E92D" w:rsidR="00CE6CB7" w:rsidRPr="00780D6B" w:rsidRDefault="00780D6B" w:rsidP="00CE6CB7">
      <w:pPr>
        <w:jc w:val="center"/>
        <w:rPr>
          <w:rFonts w:ascii="Times New Roman" w:hAnsi="Times New Roman"/>
          <w:b/>
          <w:bCs/>
          <w:sz w:val="28"/>
          <w:szCs w:val="28"/>
        </w:rPr>
      </w:pPr>
      <w:r>
        <w:rPr>
          <w:rFonts w:ascii="Times New Roman" w:hAnsi="Times New Roman"/>
          <w:b/>
          <w:bCs/>
          <w:sz w:val="28"/>
          <w:szCs w:val="28"/>
        </w:rPr>
        <w:t>Wednesday, April 27, 2022</w:t>
      </w:r>
    </w:p>
    <w:p w14:paraId="69AC2168" w14:textId="77777777" w:rsidR="00CE6CB7" w:rsidRPr="00780D6B" w:rsidRDefault="00CE6CB7" w:rsidP="00CE6CB7">
      <w:pPr>
        <w:jc w:val="center"/>
        <w:rPr>
          <w:rFonts w:ascii="Times New Roman" w:hAnsi="Times New Roman"/>
          <w:b/>
          <w:bCs/>
          <w:sz w:val="28"/>
          <w:szCs w:val="28"/>
        </w:rPr>
      </w:pPr>
    </w:p>
    <w:p w14:paraId="0B8A8D25" w14:textId="584A4ECF" w:rsidR="00CE6CB7" w:rsidRPr="00780D6B" w:rsidRDefault="00780D6B" w:rsidP="00CE6CB7">
      <w:pPr>
        <w:jc w:val="center"/>
        <w:rPr>
          <w:rFonts w:ascii="Times New Roman" w:hAnsi="Times New Roman"/>
          <w:b/>
          <w:bCs/>
          <w:sz w:val="28"/>
          <w:szCs w:val="28"/>
        </w:rPr>
      </w:pPr>
      <w:r>
        <w:rPr>
          <w:rFonts w:ascii="Times New Roman" w:hAnsi="Times New Roman"/>
          <w:b/>
          <w:bCs/>
          <w:sz w:val="28"/>
          <w:szCs w:val="28"/>
        </w:rPr>
        <w:t>Wednesday, May</w:t>
      </w:r>
      <w:r w:rsidR="00CE6CB7" w:rsidRPr="00780D6B">
        <w:rPr>
          <w:rFonts w:ascii="Times New Roman" w:hAnsi="Times New Roman"/>
          <w:b/>
          <w:bCs/>
          <w:sz w:val="28"/>
          <w:szCs w:val="28"/>
        </w:rPr>
        <w:t xml:space="preserve"> 2</w:t>
      </w:r>
      <w:r w:rsidR="001C1097" w:rsidRPr="00780D6B">
        <w:rPr>
          <w:rFonts w:ascii="Times New Roman" w:hAnsi="Times New Roman"/>
          <w:b/>
          <w:bCs/>
          <w:sz w:val="28"/>
          <w:szCs w:val="28"/>
        </w:rPr>
        <w:t>5</w:t>
      </w:r>
      <w:r>
        <w:rPr>
          <w:rFonts w:ascii="Times New Roman" w:hAnsi="Times New Roman"/>
          <w:b/>
          <w:bCs/>
          <w:sz w:val="28"/>
          <w:szCs w:val="28"/>
        </w:rPr>
        <w:t>, 2022</w:t>
      </w:r>
    </w:p>
    <w:p w14:paraId="5D55694E" w14:textId="77777777" w:rsidR="00CE6CB7" w:rsidRPr="00780D6B" w:rsidRDefault="00CE6CB7" w:rsidP="00CE6CB7">
      <w:pPr>
        <w:jc w:val="center"/>
        <w:rPr>
          <w:rFonts w:ascii="Times New Roman" w:hAnsi="Times New Roman"/>
          <w:b/>
          <w:bCs/>
          <w:sz w:val="28"/>
          <w:szCs w:val="28"/>
        </w:rPr>
      </w:pPr>
    </w:p>
    <w:p w14:paraId="30B5BD43" w14:textId="4F97A722" w:rsidR="00CE6CB7" w:rsidRPr="00780D6B" w:rsidRDefault="00780D6B" w:rsidP="00CE6CB7">
      <w:pPr>
        <w:jc w:val="center"/>
        <w:rPr>
          <w:rFonts w:ascii="Times New Roman" w:hAnsi="Times New Roman"/>
          <w:b/>
          <w:bCs/>
          <w:sz w:val="28"/>
          <w:szCs w:val="28"/>
        </w:rPr>
      </w:pPr>
      <w:r>
        <w:rPr>
          <w:rFonts w:ascii="Times New Roman" w:hAnsi="Times New Roman"/>
          <w:b/>
          <w:bCs/>
          <w:sz w:val="28"/>
          <w:szCs w:val="28"/>
        </w:rPr>
        <w:t>Wednesday, June</w:t>
      </w:r>
      <w:r w:rsidR="00CE6CB7" w:rsidRPr="00780D6B">
        <w:rPr>
          <w:rFonts w:ascii="Times New Roman" w:hAnsi="Times New Roman"/>
          <w:b/>
          <w:bCs/>
          <w:sz w:val="28"/>
          <w:szCs w:val="28"/>
        </w:rPr>
        <w:t xml:space="preserve"> 2</w:t>
      </w:r>
      <w:r w:rsidR="001C1097" w:rsidRPr="00780D6B">
        <w:rPr>
          <w:rFonts w:ascii="Times New Roman" w:hAnsi="Times New Roman"/>
          <w:b/>
          <w:bCs/>
          <w:sz w:val="28"/>
          <w:szCs w:val="28"/>
        </w:rPr>
        <w:t>2</w:t>
      </w:r>
      <w:r>
        <w:rPr>
          <w:rFonts w:ascii="Times New Roman" w:hAnsi="Times New Roman"/>
          <w:b/>
          <w:bCs/>
          <w:sz w:val="28"/>
          <w:szCs w:val="28"/>
        </w:rPr>
        <w:t>, 2022</w:t>
      </w:r>
    </w:p>
    <w:p w14:paraId="472A8AB5" w14:textId="77777777" w:rsidR="00CE6CB7" w:rsidRPr="00780D6B" w:rsidRDefault="00CE6CB7" w:rsidP="00CE6CB7">
      <w:pPr>
        <w:jc w:val="center"/>
        <w:rPr>
          <w:rFonts w:ascii="Times New Roman" w:hAnsi="Times New Roman"/>
          <w:b/>
          <w:bCs/>
          <w:sz w:val="28"/>
          <w:szCs w:val="28"/>
        </w:rPr>
      </w:pPr>
    </w:p>
    <w:p w14:paraId="461813A7" w14:textId="4342123D" w:rsidR="00CE6CB7" w:rsidRPr="00780D6B" w:rsidRDefault="00780D6B" w:rsidP="00CE6CB7">
      <w:pPr>
        <w:jc w:val="center"/>
        <w:rPr>
          <w:rFonts w:ascii="Times New Roman" w:hAnsi="Times New Roman"/>
          <w:b/>
          <w:bCs/>
          <w:sz w:val="28"/>
          <w:szCs w:val="28"/>
        </w:rPr>
      </w:pPr>
      <w:r>
        <w:rPr>
          <w:rFonts w:ascii="Times New Roman" w:hAnsi="Times New Roman"/>
          <w:b/>
          <w:bCs/>
          <w:sz w:val="28"/>
          <w:szCs w:val="28"/>
        </w:rPr>
        <w:t>Wednesday, July</w:t>
      </w:r>
      <w:r w:rsidR="00CE6CB7" w:rsidRPr="00780D6B">
        <w:rPr>
          <w:rFonts w:ascii="Times New Roman" w:hAnsi="Times New Roman"/>
          <w:b/>
          <w:bCs/>
          <w:sz w:val="28"/>
          <w:szCs w:val="28"/>
        </w:rPr>
        <w:t xml:space="preserve"> 2</w:t>
      </w:r>
      <w:r w:rsidR="001C1097" w:rsidRPr="00780D6B">
        <w:rPr>
          <w:rFonts w:ascii="Times New Roman" w:hAnsi="Times New Roman"/>
          <w:b/>
          <w:bCs/>
          <w:sz w:val="28"/>
          <w:szCs w:val="28"/>
        </w:rPr>
        <w:t>7</w:t>
      </w:r>
      <w:r>
        <w:rPr>
          <w:rFonts w:ascii="Times New Roman" w:hAnsi="Times New Roman"/>
          <w:b/>
          <w:bCs/>
          <w:sz w:val="28"/>
          <w:szCs w:val="28"/>
        </w:rPr>
        <w:t>, 2022</w:t>
      </w:r>
    </w:p>
    <w:p w14:paraId="24B6B59A" w14:textId="77777777" w:rsidR="00CE6CB7" w:rsidRPr="00780D6B" w:rsidRDefault="00CE6CB7" w:rsidP="00CE6CB7">
      <w:pPr>
        <w:jc w:val="center"/>
        <w:rPr>
          <w:rFonts w:ascii="Times New Roman" w:hAnsi="Times New Roman"/>
          <w:b/>
          <w:bCs/>
          <w:sz w:val="28"/>
          <w:szCs w:val="28"/>
        </w:rPr>
      </w:pPr>
    </w:p>
    <w:p w14:paraId="106196CF" w14:textId="23B272DE" w:rsidR="00CE6CB7" w:rsidRPr="00780D6B" w:rsidRDefault="00780D6B" w:rsidP="00CE6CB7">
      <w:pPr>
        <w:jc w:val="center"/>
        <w:rPr>
          <w:rFonts w:ascii="Times New Roman" w:hAnsi="Times New Roman"/>
          <w:b/>
          <w:bCs/>
          <w:sz w:val="28"/>
          <w:szCs w:val="28"/>
        </w:rPr>
      </w:pPr>
      <w:r>
        <w:rPr>
          <w:rFonts w:ascii="Times New Roman" w:hAnsi="Times New Roman"/>
          <w:b/>
          <w:bCs/>
          <w:sz w:val="28"/>
          <w:szCs w:val="28"/>
        </w:rPr>
        <w:t>Wednesday, August</w:t>
      </w:r>
      <w:r w:rsidR="00CE6CB7" w:rsidRPr="00780D6B">
        <w:rPr>
          <w:rFonts w:ascii="Times New Roman" w:hAnsi="Times New Roman"/>
          <w:b/>
          <w:bCs/>
          <w:sz w:val="28"/>
          <w:szCs w:val="28"/>
        </w:rPr>
        <w:t xml:space="preserve"> 2</w:t>
      </w:r>
      <w:r w:rsidR="001C1097" w:rsidRPr="00780D6B">
        <w:rPr>
          <w:rFonts w:ascii="Times New Roman" w:hAnsi="Times New Roman"/>
          <w:b/>
          <w:bCs/>
          <w:sz w:val="28"/>
          <w:szCs w:val="28"/>
        </w:rPr>
        <w:t>4</w:t>
      </w:r>
      <w:r>
        <w:rPr>
          <w:rFonts w:ascii="Times New Roman" w:hAnsi="Times New Roman"/>
          <w:b/>
          <w:bCs/>
          <w:sz w:val="28"/>
          <w:szCs w:val="28"/>
        </w:rPr>
        <w:t>, 2022</w:t>
      </w:r>
    </w:p>
    <w:p w14:paraId="0AE35014" w14:textId="77777777" w:rsidR="00CE6CB7" w:rsidRPr="00780D6B" w:rsidRDefault="00CE6CB7" w:rsidP="00CE6CB7">
      <w:pPr>
        <w:jc w:val="center"/>
        <w:rPr>
          <w:rFonts w:ascii="Times New Roman" w:hAnsi="Times New Roman"/>
          <w:b/>
          <w:bCs/>
          <w:sz w:val="28"/>
          <w:szCs w:val="28"/>
        </w:rPr>
      </w:pPr>
    </w:p>
    <w:p w14:paraId="4D83D0AD" w14:textId="236E499B" w:rsidR="00CE6CB7" w:rsidRPr="00780D6B" w:rsidRDefault="00780D6B" w:rsidP="00CE6CB7">
      <w:pPr>
        <w:jc w:val="center"/>
        <w:rPr>
          <w:rFonts w:ascii="Times New Roman" w:hAnsi="Times New Roman"/>
          <w:b/>
          <w:bCs/>
          <w:sz w:val="28"/>
          <w:szCs w:val="28"/>
        </w:rPr>
      </w:pPr>
      <w:r>
        <w:rPr>
          <w:rFonts w:ascii="Times New Roman" w:hAnsi="Times New Roman"/>
          <w:b/>
          <w:bCs/>
          <w:sz w:val="28"/>
          <w:szCs w:val="28"/>
        </w:rPr>
        <w:t>Wednesday, September</w:t>
      </w:r>
      <w:r w:rsidR="00CE6CB7" w:rsidRPr="00780D6B">
        <w:rPr>
          <w:rFonts w:ascii="Times New Roman" w:hAnsi="Times New Roman"/>
          <w:b/>
          <w:bCs/>
          <w:sz w:val="28"/>
          <w:szCs w:val="28"/>
        </w:rPr>
        <w:t xml:space="preserve"> 2</w:t>
      </w:r>
      <w:r w:rsidR="00637B90" w:rsidRPr="00780D6B">
        <w:rPr>
          <w:rFonts w:ascii="Times New Roman" w:hAnsi="Times New Roman"/>
          <w:b/>
          <w:bCs/>
          <w:sz w:val="28"/>
          <w:szCs w:val="28"/>
        </w:rPr>
        <w:t>8</w:t>
      </w:r>
      <w:r>
        <w:rPr>
          <w:rFonts w:ascii="Times New Roman" w:hAnsi="Times New Roman"/>
          <w:b/>
          <w:bCs/>
          <w:sz w:val="28"/>
          <w:szCs w:val="28"/>
        </w:rPr>
        <w:t>, 2022</w:t>
      </w:r>
    </w:p>
    <w:p w14:paraId="54E96CA4" w14:textId="77777777" w:rsidR="00CE6CB7" w:rsidRPr="00780D6B" w:rsidRDefault="00CE6CB7" w:rsidP="00CE6CB7">
      <w:pPr>
        <w:jc w:val="center"/>
        <w:rPr>
          <w:rFonts w:ascii="Times New Roman" w:hAnsi="Times New Roman"/>
          <w:b/>
          <w:bCs/>
          <w:sz w:val="28"/>
          <w:szCs w:val="28"/>
        </w:rPr>
      </w:pPr>
    </w:p>
    <w:p w14:paraId="7D88FA2D" w14:textId="6BF6DDF4" w:rsidR="00F32F04" w:rsidRDefault="00780D6B" w:rsidP="00637B90">
      <w:pPr>
        <w:jc w:val="center"/>
        <w:rPr>
          <w:rFonts w:ascii="Times New Roman" w:hAnsi="Times New Roman"/>
          <w:b/>
          <w:bCs/>
          <w:sz w:val="28"/>
          <w:szCs w:val="28"/>
        </w:rPr>
      </w:pPr>
      <w:r>
        <w:rPr>
          <w:rFonts w:ascii="Times New Roman" w:hAnsi="Times New Roman"/>
          <w:b/>
          <w:bCs/>
          <w:sz w:val="28"/>
          <w:szCs w:val="28"/>
        </w:rPr>
        <w:t>Wednesday, October</w:t>
      </w:r>
      <w:r w:rsidR="00CE6CB7" w:rsidRPr="00780D6B">
        <w:rPr>
          <w:rFonts w:ascii="Times New Roman" w:hAnsi="Times New Roman"/>
          <w:b/>
          <w:bCs/>
          <w:sz w:val="28"/>
          <w:szCs w:val="28"/>
        </w:rPr>
        <w:t xml:space="preserve"> </w:t>
      </w:r>
      <w:r w:rsidR="00637B90" w:rsidRPr="00780D6B">
        <w:rPr>
          <w:rFonts w:ascii="Times New Roman" w:hAnsi="Times New Roman"/>
          <w:b/>
          <w:bCs/>
          <w:sz w:val="28"/>
          <w:szCs w:val="28"/>
        </w:rPr>
        <w:t>26</w:t>
      </w:r>
      <w:r>
        <w:rPr>
          <w:rFonts w:ascii="Times New Roman" w:hAnsi="Times New Roman"/>
          <w:b/>
          <w:bCs/>
          <w:sz w:val="28"/>
          <w:szCs w:val="28"/>
        </w:rPr>
        <w:t>, 2022</w:t>
      </w:r>
    </w:p>
    <w:p w14:paraId="78ADBB32" w14:textId="3BF35A2F" w:rsidR="00D34F39" w:rsidRDefault="00D34F39" w:rsidP="00637B90">
      <w:pPr>
        <w:jc w:val="center"/>
        <w:rPr>
          <w:rFonts w:ascii="Times New Roman" w:hAnsi="Times New Roman"/>
          <w:b/>
          <w:bCs/>
          <w:sz w:val="28"/>
          <w:szCs w:val="28"/>
        </w:rPr>
      </w:pPr>
    </w:p>
    <w:p w14:paraId="05CA2C1A" w14:textId="77777777" w:rsidR="00D34F39" w:rsidRDefault="00D34F39" w:rsidP="00637B90">
      <w:pPr>
        <w:jc w:val="center"/>
        <w:rPr>
          <w:rFonts w:ascii="Times New Roman" w:hAnsi="Times New Roman"/>
          <w:b/>
          <w:bCs/>
          <w:sz w:val="28"/>
          <w:szCs w:val="28"/>
        </w:rPr>
      </w:pPr>
      <w:r w:rsidRPr="00D34F39">
        <w:rPr>
          <w:rFonts w:ascii="Times New Roman" w:hAnsi="Times New Roman"/>
          <w:b/>
          <w:bCs/>
          <w:sz w:val="28"/>
          <w:szCs w:val="28"/>
        </w:rPr>
        <w:t xml:space="preserve">Wednesday, </w:t>
      </w:r>
      <w:r>
        <w:rPr>
          <w:rFonts w:ascii="Times New Roman" w:hAnsi="Times New Roman"/>
          <w:b/>
          <w:bCs/>
          <w:sz w:val="28"/>
          <w:szCs w:val="28"/>
        </w:rPr>
        <w:t>December 7</w:t>
      </w:r>
      <w:r w:rsidRPr="00D34F39">
        <w:rPr>
          <w:rFonts w:ascii="Times New Roman" w:hAnsi="Times New Roman"/>
          <w:b/>
          <w:bCs/>
          <w:sz w:val="28"/>
          <w:szCs w:val="28"/>
        </w:rPr>
        <w:t>, 2022</w:t>
      </w:r>
    </w:p>
    <w:p w14:paraId="01D7A202" w14:textId="65C5CC89" w:rsidR="00D34F39" w:rsidRPr="00D34F39" w:rsidRDefault="00D34F39" w:rsidP="00637B90">
      <w:pPr>
        <w:jc w:val="center"/>
        <w:rPr>
          <w:rFonts w:ascii="Times New Roman" w:hAnsi="Times New Roman"/>
          <w:b/>
          <w:bCs/>
          <w:sz w:val="28"/>
          <w:szCs w:val="28"/>
        </w:rPr>
      </w:pPr>
      <w:r>
        <w:rPr>
          <w:rFonts w:ascii="Times New Roman" w:hAnsi="Times New Roman"/>
          <w:b/>
          <w:bCs/>
          <w:sz w:val="28"/>
          <w:szCs w:val="28"/>
        </w:rPr>
        <w:t>Annual Meeting</w:t>
      </w:r>
    </w:p>
    <w:sectPr w:rsidR="00D34F39" w:rsidRPr="00D34F39" w:rsidSect="00AA4D57">
      <w:headerReference w:type="default" r:id="rId8"/>
      <w:headerReference w:type="first" r:id="rId9"/>
      <w:footerReference w:type="first" r:id="rId10"/>
      <w:type w:val="continuous"/>
      <w:pgSz w:w="12240" w:h="15840" w:code="1"/>
      <w:pgMar w:top="1584" w:right="1440" w:bottom="1296" w:left="1440" w:header="1008" w:footer="432" w:gutter="0"/>
      <w:cols w:space="720"/>
      <w:noEndnote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716184B" w14:textId="77777777" w:rsidR="000E3B8B" w:rsidRDefault="000E3B8B">
      <w:r>
        <w:separator/>
      </w:r>
    </w:p>
  </w:endnote>
  <w:endnote w:type="continuationSeparator" w:id="0">
    <w:p w14:paraId="5AF59713" w14:textId="77777777" w:rsidR="000E3B8B" w:rsidRDefault="000E3B8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lonna MT">
    <w:panose1 w:val="04020805060202030203"/>
    <w:charset w:val="00"/>
    <w:family w:val="decorative"/>
    <w:pitch w:val="variable"/>
    <w:sig w:usb0="00000003" w:usb1="00000000" w:usb2="00000000" w:usb3="00000000" w:csb0="00000001" w:csb1="00000000"/>
  </w:font>
  <w:font w:name="Castellar">
    <w:panose1 w:val="020A0402060406010301"/>
    <w:charset w:val="00"/>
    <w:family w:val="roman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arin">
    <w:altName w:val="Playbill"/>
    <w:panose1 w:val="00000000000000000000"/>
    <w:charset w:val="00"/>
    <w:family w:val="decorative"/>
    <w:notTrueType/>
    <w:pitch w:val="default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Imprint MT Shadow">
    <w:panose1 w:val="04020605060303030202"/>
    <w:charset w:val="00"/>
    <w:family w:val="decorative"/>
    <w:pitch w:val="variable"/>
    <w:sig w:usb0="00000003" w:usb1="00000000" w:usb2="00000000" w:usb3="00000000" w:csb0="00000001" w:csb1="00000000"/>
  </w:font>
  <w:font w:name="Poor Richard">
    <w:panose1 w:val="02080502050505020702"/>
    <w:charset w:val="00"/>
    <w:family w:val="roman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CE2678" w14:textId="7A7EDF08" w:rsidR="00A13AA3" w:rsidRPr="00F94D35" w:rsidRDefault="00D176C0" w:rsidP="00B8087F">
    <w:pPr>
      <w:pStyle w:val="Footer"/>
      <w:tabs>
        <w:tab w:val="left" w:pos="4680"/>
      </w:tabs>
      <w:spacing w:line="320" w:lineRule="exact"/>
      <w:rPr>
        <w:rFonts w:ascii="Poor Richard" w:hAnsi="Poor Richard"/>
        <w:b/>
        <w:bCs/>
        <w:color w:val="000000"/>
        <w:sz w:val="24"/>
        <w:szCs w:val="24"/>
      </w:rPr>
    </w:pPr>
    <w:r w:rsidRPr="00D176C0">
      <w:rPr>
        <w:noProof/>
      </w:rPr>
      <w:drawing>
        <wp:anchor distT="0" distB="0" distL="114300" distR="114300" simplePos="0" relativeHeight="251679744" behindDoc="0" locked="0" layoutInCell="1" allowOverlap="1" wp14:anchorId="6F9AB7D7" wp14:editId="103A1EE4">
          <wp:simplePos x="0" y="0"/>
          <wp:positionH relativeFrom="page">
            <wp:align>center</wp:align>
          </wp:positionH>
          <wp:positionV relativeFrom="paragraph">
            <wp:posOffset>-320675</wp:posOffset>
          </wp:positionV>
          <wp:extent cx="4416552" cy="749808"/>
          <wp:effectExtent l="0" t="0" r="3175" b="0"/>
          <wp:wrapNone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416552" cy="749808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A81D374" w14:textId="77777777" w:rsidR="000E3B8B" w:rsidRDefault="000E3B8B">
      <w:r>
        <w:separator/>
      </w:r>
    </w:p>
  </w:footnote>
  <w:footnote w:type="continuationSeparator" w:id="0">
    <w:p w14:paraId="6FFD210E" w14:textId="77777777" w:rsidR="000E3B8B" w:rsidRDefault="000E3B8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87F0EE" w14:textId="083174DD" w:rsidR="00401B26" w:rsidRPr="00401B26" w:rsidRDefault="008469C7" w:rsidP="00401B26">
    <w:pPr>
      <w:pStyle w:val="Header"/>
      <w:pBdr>
        <w:bottom w:val="single" w:sz="4" w:space="1" w:color="auto"/>
      </w:pBdr>
      <w:rPr>
        <w:rFonts w:ascii="Times New Roman" w:hAnsi="Times New Roman"/>
        <w:sz w:val="18"/>
        <w:szCs w:val="18"/>
      </w:rPr>
    </w:pPr>
    <w:r>
      <w:rPr>
        <w:rFonts w:ascii="Times New Roman" w:hAnsi="Times New Roman"/>
        <w:sz w:val="18"/>
        <w:szCs w:val="18"/>
      </w:rPr>
      <w:t xml:space="preserve">NEIGHBORHOOD REVITALIZATION COLLABORATIVE                                                                                             </w:t>
    </w:r>
    <w:r w:rsidR="00401B26" w:rsidRPr="00401B26">
      <w:rPr>
        <w:rFonts w:ascii="Times New Roman" w:hAnsi="Times New Roman"/>
        <w:sz w:val="18"/>
        <w:szCs w:val="18"/>
      </w:rPr>
      <w:t xml:space="preserve">PAGE </w:t>
    </w:r>
    <w:sdt>
      <w:sdtPr>
        <w:rPr>
          <w:rFonts w:ascii="Times New Roman" w:hAnsi="Times New Roman"/>
          <w:sz w:val="18"/>
          <w:szCs w:val="18"/>
        </w:rPr>
        <w:id w:val="1688637200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 w:rsidR="00401B26" w:rsidRPr="00401B26">
          <w:rPr>
            <w:rFonts w:ascii="Times New Roman" w:hAnsi="Times New Roman"/>
            <w:sz w:val="18"/>
            <w:szCs w:val="18"/>
          </w:rPr>
          <w:fldChar w:fldCharType="begin"/>
        </w:r>
        <w:r w:rsidR="00401B26" w:rsidRPr="00401B26">
          <w:rPr>
            <w:rFonts w:ascii="Times New Roman" w:hAnsi="Times New Roman"/>
            <w:sz w:val="18"/>
            <w:szCs w:val="18"/>
          </w:rPr>
          <w:instrText xml:space="preserve"> PAGE   \* MERGEFORMAT </w:instrText>
        </w:r>
        <w:r w:rsidR="00401B26" w:rsidRPr="00401B26">
          <w:rPr>
            <w:rFonts w:ascii="Times New Roman" w:hAnsi="Times New Roman"/>
            <w:sz w:val="18"/>
            <w:szCs w:val="18"/>
          </w:rPr>
          <w:fldChar w:fldCharType="separate"/>
        </w:r>
        <w:r w:rsidR="00CB6945">
          <w:rPr>
            <w:rFonts w:ascii="Times New Roman" w:hAnsi="Times New Roman"/>
            <w:noProof/>
            <w:sz w:val="18"/>
            <w:szCs w:val="18"/>
          </w:rPr>
          <w:t>2</w:t>
        </w:r>
        <w:r w:rsidR="00401B26" w:rsidRPr="00401B26">
          <w:rPr>
            <w:rFonts w:ascii="Times New Roman" w:hAnsi="Times New Roman"/>
            <w:noProof/>
            <w:sz w:val="18"/>
            <w:szCs w:val="18"/>
          </w:rPr>
          <w:fldChar w:fldCharType="end"/>
        </w:r>
      </w:sdtContent>
    </w:sdt>
  </w:p>
  <w:p w14:paraId="3932BFFD" w14:textId="77777777" w:rsidR="00401B26" w:rsidRDefault="00401B2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1C7D46" w14:textId="77B02E18" w:rsidR="00696068" w:rsidRDefault="00715F3E" w:rsidP="00696068">
    <w:pPr>
      <w:spacing w:line="280" w:lineRule="exact"/>
      <w:rPr>
        <w:rFonts w:ascii="Imprint MT Shadow" w:hAnsi="Imprint MT Shadow"/>
        <w:spacing w:val="10"/>
        <w:sz w:val="32"/>
        <w:szCs w:val="32"/>
      </w:rPr>
    </w:pPr>
    <w:r w:rsidRPr="00715F3E">
      <w:rPr>
        <w:noProof/>
      </w:rPr>
      <w:drawing>
        <wp:anchor distT="0" distB="0" distL="114300" distR="114300" simplePos="0" relativeHeight="251680768" behindDoc="1" locked="0" layoutInCell="1" allowOverlap="1" wp14:anchorId="7062D906" wp14:editId="3993D6AF">
          <wp:simplePos x="0" y="0"/>
          <wp:positionH relativeFrom="page">
            <wp:align>center</wp:align>
          </wp:positionH>
          <wp:positionV relativeFrom="paragraph">
            <wp:posOffset>-396240</wp:posOffset>
          </wp:positionV>
          <wp:extent cx="2935224" cy="896112"/>
          <wp:effectExtent l="0" t="0" r="0" b="0"/>
          <wp:wrapTight wrapText="bothSides">
            <wp:wrapPolygon edited="0">
              <wp:start x="0" y="0"/>
              <wp:lineTo x="0" y="21125"/>
              <wp:lineTo x="21450" y="21125"/>
              <wp:lineTo x="21450" y="0"/>
              <wp:lineTo x="0" y="0"/>
            </wp:wrapPolygon>
          </wp:wrapTight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935224" cy="896112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14B42">
      <w:rPr>
        <w:rFonts w:ascii="Imprint MT Shadow" w:hAnsi="Imprint MT Shadow"/>
        <w:b/>
        <w:noProof/>
        <w:spacing w:val="22"/>
        <w:sz w:val="30"/>
      </w:rPr>
      <mc:AlternateContent>
        <mc:Choice Requires="wps">
          <w:drawing>
            <wp:anchor distT="0" distB="0" distL="114300" distR="114300" simplePos="0" relativeHeight="251661312" behindDoc="0" locked="0" layoutInCell="0" allowOverlap="1" wp14:anchorId="7CF230B8" wp14:editId="7243EF56">
              <wp:simplePos x="0" y="0"/>
              <wp:positionH relativeFrom="margin">
                <wp:posOffset>2266315</wp:posOffset>
              </wp:positionH>
              <wp:positionV relativeFrom="page">
                <wp:posOffset>1828800</wp:posOffset>
              </wp:positionV>
              <wp:extent cx="635" cy="265430"/>
              <wp:effectExtent l="0" t="0" r="0" b="0"/>
              <wp:wrapNone/>
              <wp:docPr id="5" name="Line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35" cy="265430"/>
                      </a:xfrm>
                      <a:prstGeom prst="line">
                        <a:avLst/>
                      </a:prstGeom>
                      <a:noFill/>
                      <a:ln>
                        <a:noFill/>
                      </a:ln>
                      <a:effectLst/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  <a:ext uri="{91240B29-F687-4F45-9708-019B960494DF}">
                          <a14:hiddenLine xmlns:a14="http://schemas.microsoft.com/office/drawing/2010/main" w="3175">
                            <a:solidFill>
                              <a:srgbClr val="A6A6A6"/>
                            </a:solidFill>
                            <a:round/>
                            <a:headEnd type="none" w="sm" len="sm"/>
                            <a:tailEnd type="none" w="sm" len="sm"/>
                          </a14:hiddenLine>
                        </a:ext>
                        <a:ext uri="{AF507438-7753-43E0-B8FC-AC1667EBCBE1}">
                          <a14:hiddenEffects xmlns:a14="http://schemas.microsoft.com/office/drawing/2010/main">
                            <a:effectLst/>
                          </a14:hiddenEffects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26017F7" id="Line 3" o:spid="_x0000_s1026" style="position:absolute;z-index:25166131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page;mso-height-relative:page" from="178.45pt,2in" to="178.5pt,164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" o:allowincell="f" stroked="f" strokecolor="#a6a6a6" strokeweight=".25pt">
              <v:stroke startarrowwidth="narrow" startarrowlength="short" endarrowwidth="narrow" endarrowlength="short"/>
              <w10:wrap anchorx="margin" anchory="page"/>
            </v:line>
          </w:pict>
        </mc:Fallback>
      </mc:AlternateContent>
    </w:r>
    <w:r w:rsidR="00696068">
      <w:rPr>
        <w:rFonts w:ascii="Imprint MT Shadow" w:hAnsi="Imprint MT Shadow"/>
        <w:spacing w:val="10"/>
        <w:sz w:val="32"/>
        <w:szCs w:val="32"/>
      </w:rPr>
      <w:t xml:space="preserve">           </w:t>
    </w:r>
  </w:p>
  <w:p w14:paraId="4AFEC8CF" w14:textId="7FE67123" w:rsidR="00ED4506" w:rsidRDefault="00696068" w:rsidP="00696068">
    <w:pPr>
      <w:spacing w:line="280" w:lineRule="exact"/>
      <w:rPr>
        <w:rFonts w:ascii="Imprint MT Shadow" w:hAnsi="Imprint MT Shadow"/>
        <w:spacing w:val="10"/>
        <w:sz w:val="32"/>
        <w:szCs w:val="32"/>
      </w:rPr>
    </w:pPr>
    <w:r>
      <w:rPr>
        <w:rFonts w:ascii="Imprint MT Shadow" w:hAnsi="Imprint MT Shadow"/>
        <w:spacing w:val="10"/>
        <w:sz w:val="32"/>
        <w:szCs w:val="32"/>
      </w:rPr>
      <w:t xml:space="preserve">          </w:t>
    </w:r>
  </w:p>
  <w:p w14:paraId="2B6A99FF" w14:textId="77777777" w:rsidR="00ED4506" w:rsidRDefault="00ED4506" w:rsidP="00ED4506">
    <w:pPr>
      <w:spacing w:line="280" w:lineRule="exact"/>
      <w:rPr>
        <w:rFonts w:ascii="Imprint MT Shadow" w:hAnsi="Imprint MT Shadow"/>
        <w:spacing w:val="10"/>
        <w:sz w:val="32"/>
        <w:szCs w:val="3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09559E"/>
    <w:multiLevelType w:val="hybridMultilevel"/>
    <w:tmpl w:val="3E2EBD2A"/>
    <w:lvl w:ilvl="0" w:tplc="49F498BE">
      <w:start w:val="1"/>
      <w:numFmt w:val="decimal"/>
      <w:lvlText w:val="%1."/>
      <w:lvlJc w:val="left"/>
      <w:pPr>
        <w:ind w:left="420" w:hanging="360"/>
      </w:pPr>
      <w:rPr>
        <w:rFonts w:hint="default"/>
        <w:b/>
        <w:u w:val="single"/>
      </w:rPr>
    </w:lvl>
    <w:lvl w:ilvl="1" w:tplc="04090019" w:tentative="1">
      <w:start w:val="1"/>
      <w:numFmt w:val="lowerLetter"/>
      <w:lvlText w:val="%2."/>
      <w:lvlJc w:val="left"/>
      <w:pPr>
        <w:ind w:left="1140" w:hanging="360"/>
      </w:pPr>
    </w:lvl>
    <w:lvl w:ilvl="2" w:tplc="0409001B" w:tentative="1">
      <w:start w:val="1"/>
      <w:numFmt w:val="lowerRoman"/>
      <w:lvlText w:val="%3."/>
      <w:lvlJc w:val="right"/>
      <w:pPr>
        <w:ind w:left="1860" w:hanging="180"/>
      </w:pPr>
    </w:lvl>
    <w:lvl w:ilvl="3" w:tplc="0409000F" w:tentative="1">
      <w:start w:val="1"/>
      <w:numFmt w:val="decimal"/>
      <w:lvlText w:val="%4."/>
      <w:lvlJc w:val="left"/>
      <w:pPr>
        <w:ind w:left="2580" w:hanging="360"/>
      </w:pPr>
    </w:lvl>
    <w:lvl w:ilvl="4" w:tplc="04090019" w:tentative="1">
      <w:start w:val="1"/>
      <w:numFmt w:val="lowerLetter"/>
      <w:lvlText w:val="%5."/>
      <w:lvlJc w:val="left"/>
      <w:pPr>
        <w:ind w:left="3300" w:hanging="360"/>
      </w:pPr>
    </w:lvl>
    <w:lvl w:ilvl="5" w:tplc="0409001B" w:tentative="1">
      <w:start w:val="1"/>
      <w:numFmt w:val="lowerRoman"/>
      <w:lvlText w:val="%6."/>
      <w:lvlJc w:val="right"/>
      <w:pPr>
        <w:ind w:left="4020" w:hanging="180"/>
      </w:pPr>
    </w:lvl>
    <w:lvl w:ilvl="6" w:tplc="0409000F" w:tentative="1">
      <w:start w:val="1"/>
      <w:numFmt w:val="decimal"/>
      <w:lvlText w:val="%7."/>
      <w:lvlJc w:val="left"/>
      <w:pPr>
        <w:ind w:left="4740" w:hanging="360"/>
      </w:pPr>
    </w:lvl>
    <w:lvl w:ilvl="7" w:tplc="04090019" w:tentative="1">
      <w:start w:val="1"/>
      <w:numFmt w:val="lowerLetter"/>
      <w:lvlText w:val="%8."/>
      <w:lvlJc w:val="left"/>
      <w:pPr>
        <w:ind w:left="5460" w:hanging="360"/>
      </w:pPr>
    </w:lvl>
    <w:lvl w:ilvl="8" w:tplc="0409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1" w15:restartNumberingAfterBreak="0">
    <w:nsid w:val="0B9B66F5"/>
    <w:multiLevelType w:val="hybridMultilevel"/>
    <w:tmpl w:val="1620260A"/>
    <w:lvl w:ilvl="0" w:tplc="C91CB204">
      <w:start w:val="1"/>
      <w:numFmt w:val="decimal"/>
      <w:lvlText w:val="%1."/>
      <w:lvlJc w:val="left"/>
      <w:pPr>
        <w:ind w:left="360" w:hanging="360"/>
      </w:pPr>
      <w:rPr>
        <w:rFonts w:ascii="Times New Roman" w:eastAsia="Times New Roman" w:hAnsi="Times New Roman" w:cs="Times New Roman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BFF3D86"/>
    <w:multiLevelType w:val="hybridMultilevel"/>
    <w:tmpl w:val="181A20C2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" w15:restartNumberingAfterBreak="0">
    <w:nsid w:val="1C494CDC"/>
    <w:multiLevelType w:val="hybridMultilevel"/>
    <w:tmpl w:val="91CE2D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C8D5BDF"/>
    <w:multiLevelType w:val="hybridMultilevel"/>
    <w:tmpl w:val="93467F4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84F39DA"/>
    <w:multiLevelType w:val="hybridMultilevel"/>
    <w:tmpl w:val="1B96B3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A772203"/>
    <w:multiLevelType w:val="hybridMultilevel"/>
    <w:tmpl w:val="865266C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DE04EC1"/>
    <w:multiLevelType w:val="hybridMultilevel"/>
    <w:tmpl w:val="1BBC4CA6"/>
    <w:lvl w:ilvl="0" w:tplc="8890993E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2"/>
  </w:num>
  <w:num w:numId="3">
    <w:abstractNumId w:val="6"/>
  </w:num>
  <w:num w:numId="4">
    <w:abstractNumId w:val="0"/>
  </w:num>
  <w:num w:numId="5">
    <w:abstractNumId w:val="1"/>
  </w:num>
  <w:num w:numId="6">
    <w:abstractNumId w:val="7"/>
  </w:num>
  <w:num w:numId="7">
    <w:abstractNumId w:val="3"/>
  </w:num>
  <w:num w:numId="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8"/>
  <w:proofState w:spelling="clean" w:grammar="clean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1433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I2NzY3MTMxsrAwNzZV0lEKTi0uzszPAykwrAUAWmpHTiwAAAA="/>
  </w:docVars>
  <w:rsids>
    <w:rsidRoot w:val="00F94D35"/>
    <w:rsid w:val="0001142E"/>
    <w:rsid w:val="00020B43"/>
    <w:rsid w:val="000217FC"/>
    <w:rsid w:val="00021EEB"/>
    <w:rsid w:val="000322CC"/>
    <w:rsid w:val="00046DB9"/>
    <w:rsid w:val="0005301F"/>
    <w:rsid w:val="0006237A"/>
    <w:rsid w:val="00062A2C"/>
    <w:rsid w:val="00066E3A"/>
    <w:rsid w:val="00094462"/>
    <w:rsid w:val="00094847"/>
    <w:rsid w:val="000A7DC9"/>
    <w:rsid w:val="000C60D9"/>
    <w:rsid w:val="000C70FE"/>
    <w:rsid w:val="000D126F"/>
    <w:rsid w:val="000E1AFC"/>
    <w:rsid w:val="000E3B8B"/>
    <w:rsid w:val="000E7CCA"/>
    <w:rsid w:val="000F7CFA"/>
    <w:rsid w:val="0011361E"/>
    <w:rsid w:val="0011510B"/>
    <w:rsid w:val="00120BD7"/>
    <w:rsid w:val="00120BEA"/>
    <w:rsid w:val="00121AC6"/>
    <w:rsid w:val="001233D8"/>
    <w:rsid w:val="00126903"/>
    <w:rsid w:val="00137A13"/>
    <w:rsid w:val="00143A0D"/>
    <w:rsid w:val="00146555"/>
    <w:rsid w:val="0014672B"/>
    <w:rsid w:val="00190F07"/>
    <w:rsid w:val="001B0C69"/>
    <w:rsid w:val="001B5DDE"/>
    <w:rsid w:val="001C1097"/>
    <w:rsid w:val="001C27B0"/>
    <w:rsid w:val="001D0BBA"/>
    <w:rsid w:val="001D7C7B"/>
    <w:rsid w:val="001E3D0F"/>
    <w:rsid w:val="001F00D2"/>
    <w:rsid w:val="001F1CAC"/>
    <w:rsid w:val="001F42CE"/>
    <w:rsid w:val="001F7A8A"/>
    <w:rsid w:val="002037A5"/>
    <w:rsid w:val="00205D7C"/>
    <w:rsid w:val="00225CB8"/>
    <w:rsid w:val="00227214"/>
    <w:rsid w:val="00246FA1"/>
    <w:rsid w:val="00246FAF"/>
    <w:rsid w:val="002868ED"/>
    <w:rsid w:val="002A014F"/>
    <w:rsid w:val="002C4819"/>
    <w:rsid w:val="002D3A89"/>
    <w:rsid w:val="002D7F44"/>
    <w:rsid w:val="002E48AA"/>
    <w:rsid w:val="002E52A6"/>
    <w:rsid w:val="002E6137"/>
    <w:rsid w:val="002F0978"/>
    <w:rsid w:val="00304E19"/>
    <w:rsid w:val="0030685F"/>
    <w:rsid w:val="00311B29"/>
    <w:rsid w:val="00316529"/>
    <w:rsid w:val="003211CB"/>
    <w:rsid w:val="00325AFE"/>
    <w:rsid w:val="00336219"/>
    <w:rsid w:val="00342EE2"/>
    <w:rsid w:val="00372D91"/>
    <w:rsid w:val="003746AA"/>
    <w:rsid w:val="00384106"/>
    <w:rsid w:val="003A0AFF"/>
    <w:rsid w:val="003B0BBB"/>
    <w:rsid w:val="003C5B7F"/>
    <w:rsid w:val="003C6CA6"/>
    <w:rsid w:val="003D2DB3"/>
    <w:rsid w:val="003D5C74"/>
    <w:rsid w:val="003F27A8"/>
    <w:rsid w:val="004009F5"/>
    <w:rsid w:val="00400E3B"/>
    <w:rsid w:val="00401B26"/>
    <w:rsid w:val="00402647"/>
    <w:rsid w:val="00403510"/>
    <w:rsid w:val="00414B42"/>
    <w:rsid w:val="00415784"/>
    <w:rsid w:val="00416118"/>
    <w:rsid w:val="004166FA"/>
    <w:rsid w:val="00424D99"/>
    <w:rsid w:val="004271E5"/>
    <w:rsid w:val="00446895"/>
    <w:rsid w:val="00462D93"/>
    <w:rsid w:val="00474D22"/>
    <w:rsid w:val="00491A20"/>
    <w:rsid w:val="004B595F"/>
    <w:rsid w:val="004B6758"/>
    <w:rsid w:val="004C49B3"/>
    <w:rsid w:val="004C767D"/>
    <w:rsid w:val="004F321F"/>
    <w:rsid w:val="00512282"/>
    <w:rsid w:val="00516FEB"/>
    <w:rsid w:val="0052421D"/>
    <w:rsid w:val="005403D4"/>
    <w:rsid w:val="00553C29"/>
    <w:rsid w:val="005559CC"/>
    <w:rsid w:val="005571B6"/>
    <w:rsid w:val="0056174D"/>
    <w:rsid w:val="00563F36"/>
    <w:rsid w:val="00573B3D"/>
    <w:rsid w:val="00585FC2"/>
    <w:rsid w:val="005862D2"/>
    <w:rsid w:val="005911AA"/>
    <w:rsid w:val="00596AA9"/>
    <w:rsid w:val="005A766C"/>
    <w:rsid w:val="005B0231"/>
    <w:rsid w:val="005B255C"/>
    <w:rsid w:val="005B2963"/>
    <w:rsid w:val="005B316C"/>
    <w:rsid w:val="005C1717"/>
    <w:rsid w:val="005C6194"/>
    <w:rsid w:val="005C7170"/>
    <w:rsid w:val="005E09BB"/>
    <w:rsid w:val="005E0CAF"/>
    <w:rsid w:val="005E22E4"/>
    <w:rsid w:val="005E2A71"/>
    <w:rsid w:val="005E2D5A"/>
    <w:rsid w:val="005E4C0A"/>
    <w:rsid w:val="00620ECD"/>
    <w:rsid w:val="00637B90"/>
    <w:rsid w:val="00644E22"/>
    <w:rsid w:val="00647419"/>
    <w:rsid w:val="00671EED"/>
    <w:rsid w:val="006879B8"/>
    <w:rsid w:val="00696068"/>
    <w:rsid w:val="00696439"/>
    <w:rsid w:val="006A2BE1"/>
    <w:rsid w:val="006B265A"/>
    <w:rsid w:val="006B4BE2"/>
    <w:rsid w:val="006D2AC7"/>
    <w:rsid w:val="006D5C32"/>
    <w:rsid w:val="0070302C"/>
    <w:rsid w:val="007139AF"/>
    <w:rsid w:val="00715F3E"/>
    <w:rsid w:val="00726E40"/>
    <w:rsid w:val="00735C19"/>
    <w:rsid w:val="0073765E"/>
    <w:rsid w:val="0076500E"/>
    <w:rsid w:val="00767E56"/>
    <w:rsid w:val="007753EF"/>
    <w:rsid w:val="00780CAD"/>
    <w:rsid w:val="00780D6B"/>
    <w:rsid w:val="007936FC"/>
    <w:rsid w:val="00797E58"/>
    <w:rsid w:val="007A480D"/>
    <w:rsid w:val="007A5CD8"/>
    <w:rsid w:val="007B0E9B"/>
    <w:rsid w:val="007B5B2D"/>
    <w:rsid w:val="007D00D2"/>
    <w:rsid w:val="007E683F"/>
    <w:rsid w:val="00810FFD"/>
    <w:rsid w:val="008223E4"/>
    <w:rsid w:val="00823359"/>
    <w:rsid w:val="00826E90"/>
    <w:rsid w:val="0083410A"/>
    <w:rsid w:val="00835A34"/>
    <w:rsid w:val="00843C90"/>
    <w:rsid w:val="008469C7"/>
    <w:rsid w:val="00847CE5"/>
    <w:rsid w:val="00860C33"/>
    <w:rsid w:val="00861405"/>
    <w:rsid w:val="008648D0"/>
    <w:rsid w:val="0087231A"/>
    <w:rsid w:val="008778E8"/>
    <w:rsid w:val="00880722"/>
    <w:rsid w:val="00883DB0"/>
    <w:rsid w:val="008857C6"/>
    <w:rsid w:val="00893A1C"/>
    <w:rsid w:val="008A5806"/>
    <w:rsid w:val="008B0983"/>
    <w:rsid w:val="008B117D"/>
    <w:rsid w:val="008C6A2C"/>
    <w:rsid w:val="008D0E78"/>
    <w:rsid w:val="008F25D5"/>
    <w:rsid w:val="008F3A50"/>
    <w:rsid w:val="008F6493"/>
    <w:rsid w:val="00904688"/>
    <w:rsid w:val="009065E1"/>
    <w:rsid w:val="009079E5"/>
    <w:rsid w:val="00907FBA"/>
    <w:rsid w:val="009114B1"/>
    <w:rsid w:val="00921DB9"/>
    <w:rsid w:val="009236C1"/>
    <w:rsid w:val="00926150"/>
    <w:rsid w:val="009451C0"/>
    <w:rsid w:val="0095563E"/>
    <w:rsid w:val="00956FE8"/>
    <w:rsid w:val="009631F4"/>
    <w:rsid w:val="00963497"/>
    <w:rsid w:val="009663D1"/>
    <w:rsid w:val="009771EB"/>
    <w:rsid w:val="00986F7E"/>
    <w:rsid w:val="009920A3"/>
    <w:rsid w:val="00993F04"/>
    <w:rsid w:val="009B6D5E"/>
    <w:rsid w:val="009E4C33"/>
    <w:rsid w:val="009F2E89"/>
    <w:rsid w:val="009F5C03"/>
    <w:rsid w:val="009F6730"/>
    <w:rsid w:val="00A04887"/>
    <w:rsid w:val="00A13AA3"/>
    <w:rsid w:val="00A13B19"/>
    <w:rsid w:val="00A25C51"/>
    <w:rsid w:val="00A266B9"/>
    <w:rsid w:val="00A3365F"/>
    <w:rsid w:val="00A3522C"/>
    <w:rsid w:val="00A40023"/>
    <w:rsid w:val="00A46F66"/>
    <w:rsid w:val="00A65A75"/>
    <w:rsid w:val="00A71AA8"/>
    <w:rsid w:val="00A73841"/>
    <w:rsid w:val="00A76061"/>
    <w:rsid w:val="00A85709"/>
    <w:rsid w:val="00A90EC4"/>
    <w:rsid w:val="00A92DE6"/>
    <w:rsid w:val="00AA4D57"/>
    <w:rsid w:val="00AB350F"/>
    <w:rsid w:val="00AB5A58"/>
    <w:rsid w:val="00AD21BD"/>
    <w:rsid w:val="00AD65D5"/>
    <w:rsid w:val="00AF3767"/>
    <w:rsid w:val="00AF6748"/>
    <w:rsid w:val="00B163B7"/>
    <w:rsid w:val="00B26377"/>
    <w:rsid w:val="00B37007"/>
    <w:rsid w:val="00B43784"/>
    <w:rsid w:val="00B8087F"/>
    <w:rsid w:val="00B828ED"/>
    <w:rsid w:val="00B873E8"/>
    <w:rsid w:val="00BA7BD8"/>
    <w:rsid w:val="00BC3BFF"/>
    <w:rsid w:val="00BD0CB0"/>
    <w:rsid w:val="00C016A5"/>
    <w:rsid w:val="00C11B25"/>
    <w:rsid w:val="00C15816"/>
    <w:rsid w:val="00C16B8A"/>
    <w:rsid w:val="00C251B7"/>
    <w:rsid w:val="00C45DDC"/>
    <w:rsid w:val="00C707E3"/>
    <w:rsid w:val="00C95DE6"/>
    <w:rsid w:val="00CA47A9"/>
    <w:rsid w:val="00CA5DFF"/>
    <w:rsid w:val="00CB5E77"/>
    <w:rsid w:val="00CB6945"/>
    <w:rsid w:val="00CC23E0"/>
    <w:rsid w:val="00CC39C0"/>
    <w:rsid w:val="00CD28E9"/>
    <w:rsid w:val="00CD2F57"/>
    <w:rsid w:val="00CD3CEA"/>
    <w:rsid w:val="00CD3D04"/>
    <w:rsid w:val="00CD61A1"/>
    <w:rsid w:val="00CE25FB"/>
    <w:rsid w:val="00CE6CB7"/>
    <w:rsid w:val="00CF1738"/>
    <w:rsid w:val="00CF41E5"/>
    <w:rsid w:val="00CF51D5"/>
    <w:rsid w:val="00D10748"/>
    <w:rsid w:val="00D176C0"/>
    <w:rsid w:val="00D26104"/>
    <w:rsid w:val="00D34F39"/>
    <w:rsid w:val="00D35302"/>
    <w:rsid w:val="00D52179"/>
    <w:rsid w:val="00D55897"/>
    <w:rsid w:val="00D60127"/>
    <w:rsid w:val="00D720EC"/>
    <w:rsid w:val="00D756F5"/>
    <w:rsid w:val="00DA56DB"/>
    <w:rsid w:val="00DB2342"/>
    <w:rsid w:val="00DC11D8"/>
    <w:rsid w:val="00DD068E"/>
    <w:rsid w:val="00DD1DEE"/>
    <w:rsid w:val="00DD30BC"/>
    <w:rsid w:val="00DD4E4E"/>
    <w:rsid w:val="00DD6434"/>
    <w:rsid w:val="00DE0F32"/>
    <w:rsid w:val="00DF0DF8"/>
    <w:rsid w:val="00E04F18"/>
    <w:rsid w:val="00E051DB"/>
    <w:rsid w:val="00E0547F"/>
    <w:rsid w:val="00E32C31"/>
    <w:rsid w:val="00E409F2"/>
    <w:rsid w:val="00E4782C"/>
    <w:rsid w:val="00E6594D"/>
    <w:rsid w:val="00E668C5"/>
    <w:rsid w:val="00E80F8B"/>
    <w:rsid w:val="00E81F7C"/>
    <w:rsid w:val="00E878C6"/>
    <w:rsid w:val="00EA4DF1"/>
    <w:rsid w:val="00EA7234"/>
    <w:rsid w:val="00EB180F"/>
    <w:rsid w:val="00EB6323"/>
    <w:rsid w:val="00EC19AE"/>
    <w:rsid w:val="00ED368C"/>
    <w:rsid w:val="00ED4506"/>
    <w:rsid w:val="00EE002C"/>
    <w:rsid w:val="00EF57F6"/>
    <w:rsid w:val="00EF5F24"/>
    <w:rsid w:val="00EF5F5E"/>
    <w:rsid w:val="00EF7C7B"/>
    <w:rsid w:val="00F02128"/>
    <w:rsid w:val="00F31F00"/>
    <w:rsid w:val="00F32F04"/>
    <w:rsid w:val="00F54102"/>
    <w:rsid w:val="00F55059"/>
    <w:rsid w:val="00F555DD"/>
    <w:rsid w:val="00F64CD8"/>
    <w:rsid w:val="00F83C6E"/>
    <w:rsid w:val="00F86519"/>
    <w:rsid w:val="00F94D35"/>
    <w:rsid w:val="00FA5006"/>
    <w:rsid w:val="00FB1569"/>
    <w:rsid w:val="00FC283C"/>
    <w:rsid w:val="00FE028B"/>
    <w:rsid w:val="00FE2C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4337"/>
    <o:shapelayout v:ext="edit">
      <o:idmap v:ext="edit" data="1"/>
    </o:shapelayout>
  </w:shapeDefaults>
  <w:decimalSymbol w:val="."/>
  <w:listSeparator w:val=","/>
  <w14:docId w14:val="6D9DC77D"/>
  <w15:docId w15:val="{840E6846-D8F2-4FA0-875C-C38EB6DE98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Arial" w:hAnsi="Arial"/>
      <w:sz w:val="22"/>
    </w:rPr>
  </w:style>
  <w:style w:type="paragraph" w:styleId="Heading1">
    <w:name w:val="heading 1"/>
    <w:basedOn w:val="Normal"/>
    <w:next w:val="Normal"/>
    <w:link w:val="Heading1Char"/>
    <w:qFormat/>
    <w:pPr>
      <w:keepNext/>
      <w:spacing w:line="320" w:lineRule="exact"/>
      <w:outlineLvl w:val="0"/>
    </w:pPr>
    <w:rPr>
      <w:rFonts w:ascii="Colonna MT" w:hAnsi="Colonna MT"/>
      <w:i/>
      <w:sz w:val="36"/>
    </w:rPr>
  </w:style>
  <w:style w:type="paragraph" w:styleId="Heading2">
    <w:name w:val="heading 2"/>
    <w:basedOn w:val="Normal"/>
    <w:next w:val="Normal"/>
    <w:qFormat/>
    <w:pPr>
      <w:keepNext/>
      <w:spacing w:line="360" w:lineRule="exact"/>
      <w:outlineLvl w:val="1"/>
    </w:pPr>
    <w:rPr>
      <w:rFonts w:ascii="Castellar" w:hAnsi="Castellar"/>
      <w:sz w:val="32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E6CB7"/>
    <w:pPr>
      <w:spacing w:before="240" w:after="60"/>
      <w:outlineLvl w:val="4"/>
    </w:pPr>
    <w:rPr>
      <w:rFonts w:ascii="Calibri" w:hAnsi="Calibri"/>
      <w:b/>
      <w:bCs/>
      <w:i/>
      <w:i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semiHidden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647419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647419"/>
    <w:rPr>
      <w:rFonts w:ascii="Segoe UI" w:hAnsi="Segoe UI" w:cs="Segoe UI"/>
      <w:sz w:val="18"/>
      <w:szCs w:val="18"/>
    </w:rPr>
  </w:style>
  <w:style w:type="character" w:styleId="Hyperlink">
    <w:name w:val="Hyperlink"/>
    <w:uiPriority w:val="99"/>
    <w:unhideWhenUsed/>
    <w:rsid w:val="008A5806"/>
    <w:rPr>
      <w:color w:val="0563C1"/>
      <w:u w:val="single"/>
    </w:rPr>
  </w:style>
  <w:style w:type="character" w:customStyle="1" w:styleId="HeaderChar">
    <w:name w:val="Header Char"/>
    <w:basedOn w:val="DefaultParagraphFont"/>
    <w:link w:val="Header"/>
    <w:uiPriority w:val="99"/>
    <w:rsid w:val="00B873E8"/>
    <w:rPr>
      <w:rFonts w:ascii="Arial" w:hAnsi="Arial"/>
      <w:sz w:val="22"/>
    </w:rPr>
  </w:style>
  <w:style w:type="character" w:customStyle="1" w:styleId="Heading1Char">
    <w:name w:val="Heading 1 Char"/>
    <w:basedOn w:val="DefaultParagraphFont"/>
    <w:link w:val="Heading1"/>
    <w:rsid w:val="00A13AA3"/>
    <w:rPr>
      <w:rFonts w:ascii="Colonna MT" w:hAnsi="Colonna MT"/>
      <w:i/>
      <w:sz w:val="36"/>
    </w:rPr>
  </w:style>
  <w:style w:type="table" w:styleId="TableGrid">
    <w:name w:val="Table Grid"/>
    <w:basedOn w:val="TableNormal"/>
    <w:uiPriority w:val="39"/>
    <w:rsid w:val="006B265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304E19"/>
    <w:pPr>
      <w:ind w:left="720"/>
      <w:contextualSpacing/>
    </w:pPr>
  </w:style>
  <w:style w:type="paragraph" w:styleId="EndnoteText">
    <w:name w:val="endnote text"/>
    <w:basedOn w:val="Normal"/>
    <w:link w:val="EndnoteTextChar"/>
    <w:semiHidden/>
    <w:rsid w:val="005E2A71"/>
    <w:rPr>
      <w:rFonts w:ascii="Marin" w:hAnsi="Marin"/>
      <w:sz w:val="24"/>
    </w:rPr>
  </w:style>
  <w:style w:type="character" w:customStyle="1" w:styleId="EndnoteTextChar">
    <w:name w:val="Endnote Text Char"/>
    <w:basedOn w:val="DefaultParagraphFont"/>
    <w:link w:val="EndnoteText"/>
    <w:semiHidden/>
    <w:rsid w:val="005E2A71"/>
    <w:rPr>
      <w:rFonts w:ascii="Marin" w:hAnsi="Marin"/>
      <w:sz w:val="24"/>
    </w:rPr>
  </w:style>
  <w:style w:type="paragraph" w:styleId="BodyText">
    <w:name w:val="Body Text"/>
    <w:basedOn w:val="Normal"/>
    <w:link w:val="BodyTextChar"/>
    <w:semiHidden/>
    <w:rsid w:val="005E2A71"/>
    <w:pPr>
      <w:suppressAutoHyphens/>
    </w:pPr>
    <w:rPr>
      <w:b/>
      <w:bCs/>
      <w:spacing w:val="-3"/>
      <w:sz w:val="20"/>
    </w:rPr>
  </w:style>
  <w:style w:type="character" w:customStyle="1" w:styleId="BodyTextChar">
    <w:name w:val="Body Text Char"/>
    <w:basedOn w:val="DefaultParagraphFont"/>
    <w:link w:val="BodyText"/>
    <w:semiHidden/>
    <w:rsid w:val="005E2A71"/>
    <w:rPr>
      <w:rFonts w:ascii="Arial" w:hAnsi="Arial"/>
      <w:b/>
      <w:bCs/>
      <w:spacing w:val="-3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C1717"/>
    <w:rPr>
      <w:color w:val="605E5C"/>
      <w:shd w:val="clear" w:color="auto" w:fill="E1DFDD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E6CB7"/>
    <w:rPr>
      <w:rFonts w:ascii="Calibri" w:hAnsi="Calibri"/>
      <w:b/>
      <w:bCs/>
      <w:i/>
      <w:iCs/>
      <w:sz w:val="26"/>
      <w:szCs w:val="26"/>
    </w:rPr>
  </w:style>
  <w:style w:type="paragraph" w:styleId="Title">
    <w:name w:val="Title"/>
    <w:basedOn w:val="Normal"/>
    <w:link w:val="TitleChar"/>
    <w:qFormat/>
    <w:rsid w:val="00CE6CB7"/>
    <w:pPr>
      <w:jc w:val="center"/>
    </w:pPr>
    <w:rPr>
      <w:rFonts w:ascii="Tahoma" w:hAnsi="Tahoma" w:cs="Tahoma"/>
      <w:b/>
      <w:bCs/>
      <w:spacing w:val="-3"/>
      <w:sz w:val="52"/>
      <w:u w:val="single"/>
    </w:rPr>
  </w:style>
  <w:style w:type="character" w:customStyle="1" w:styleId="TitleChar">
    <w:name w:val="Title Char"/>
    <w:basedOn w:val="DefaultParagraphFont"/>
    <w:link w:val="Title"/>
    <w:rsid w:val="00CE6CB7"/>
    <w:rPr>
      <w:rFonts w:ascii="Tahoma" w:hAnsi="Tahoma" w:cs="Tahoma"/>
      <w:b/>
      <w:bCs/>
      <w:spacing w:val="-3"/>
      <w:sz w:val="52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7315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2835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6222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D1F3208-FDA7-49E4-A730-4BD45413A92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7</TotalTime>
  <Pages>1</Pages>
  <Words>102</Words>
  <Characters>561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AY CITY HOUSING COMMISSION</vt:lpstr>
    </vt:vector>
  </TitlesOfParts>
  <Company>ANS</Company>
  <LinksUpToDate>false</LinksUpToDate>
  <CharactersWithSpaces>662</CharactersWithSpaces>
  <SharedDoc>false</SharedDoc>
  <HLinks>
    <vt:vector size="30" baseType="variant">
      <vt:variant>
        <vt:i4>4718627</vt:i4>
      </vt:variant>
      <vt:variant>
        <vt:i4>12</vt:i4>
      </vt:variant>
      <vt:variant>
        <vt:i4>0</vt:i4>
      </vt:variant>
      <vt:variant>
        <vt:i4>5</vt:i4>
      </vt:variant>
      <vt:variant>
        <vt:lpwstr>mailto:al.mcfadyen@yahoo.com</vt:lpwstr>
      </vt:variant>
      <vt:variant>
        <vt:lpwstr/>
      </vt:variant>
      <vt:variant>
        <vt:i4>1769511</vt:i4>
      </vt:variant>
      <vt:variant>
        <vt:i4>9</vt:i4>
      </vt:variant>
      <vt:variant>
        <vt:i4>0</vt:i4>
      </vt:variant>
      <vt:variant>
        <vt:i4>5</vt:i4>
      </vt:variant>
      <vt:variant>
        <vt:lpwstr>mailto:maxsheehan@sbcglobal.net</vt:lpwstr>
      </vt:variant>
      <vt:variant>
        <vt:lpwstr/>
      </vt:variant>
      <vt:variant>
        <vt:i4>3670024</vt:i4>
      </vt:variant>
      <vt:variant>
        <vt:i4>6</vt:i4>
      </vt:variant>
      <vt:variant>
        <vt:i4>0</vt:i4>
      </vt:variant>
      <vt:variant>
        <vt:i4>5</vt:i4>
      </vt:variant>
      <vt:variant>
        <vt:lpwstr>mailto:duck-lake1@charter.net</vt:lpwstr>
      </vt:variant>
      <vt:variant>
        <vt:lpwstr/>
      </vt:variant>
      <vt:variant>
        <vt:i4>983079</vt:i4>
      </vt:variant>
      <vt:variant>
        <vt:i4>3</vt:i4>
      </vt:variant>
      <vt:variant>
        <vt:i4>0</vt:i4>
      </vt:variant>
      <vt:variant>
        <vt:i4>5</vt:i4>
      </vt:variant>
      <vt:variant>
        <vt:lpwstr>mailto:revann2709@gmail.com</vt:lpwstr>
      </vt:variant>
      <vt:variant>
        <vt:lpwstr/>
      </vt:variant>
      <vt:variant>
        <vt:i4>2883586</vt:i4>
      </vt:variant>
      <vt:variant>
        <vt:i4>0</vt:i4>
      </vt:variant>
      <vt:variant>
        <vt:i4>0</vt:i4>
      </vt:variant>
      <vt:variant>
        <vt:i4>5</vt:i4>
      </vt:variant>
      <vt:variant>
        <vt:lpwstr>mailto:kburks571908@yahoo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Y CITY HOUSING COMMISSION</dc:title>
  <dc:creator>Doug Rise</dc:creator>
  <cp:lastModifiedBy>Denise</cp:lastModifiedBy>
  <cp:revision>6</cp:revision>
  <cp:lastPrinted>2022-01-19T20:35:00Z</cp:lastPrinted>
  <dcterms:created xsi:type="dcterms:W3CDTF">2021-11-19T19:52:00Z</dcterms:created>
  <dcterms:modified xsi:type="dcterms:W3CDTF">2022-01-19T20:35:00Z</dcterms:modified>
</cp:coreProperties>
</file>